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Rousell</w:t>
      </w:r>
    </w:p>
    <w:p>
      <w:pPr>
        <w:pStyle w:val="Date"/>
      </w:pPr>
      <w:r>
        <w:t xml:space="preserve">13/06/20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ple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dcterms:created xsi:type="dcterms:W3CDTF">2022-07-14T18:28:02Z</dcterms:created>
  <dcterms:modified xsi:type="dcterms:W3CDTF">2022-07-14T18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>word_document</vt:lpwstr>
  </property>
</Properties>
</file>